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essentially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           ## our struct</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             ##pass in our struct</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 as input</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  ##refer to ref_fasta here in struct</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Use struct as input for task</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           # our struct as input</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1T20:17:03Z</dcterms:created>
  <dcterms:modified xsi:type="dcterms:W3CDTF">2024-04-01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